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ED15F" w14:textId="77777777" w:rsidR="00D8628B" w:rsidRDefault="00000000">
      <w:pPr>
        <w:pStyle w:val="Heading2"/>
        <w:keepNext w:val="0"/>
        <w:keepLines w:val="0"/>
        <w:spacing w:before="120" w:after="80"/>
        <w:rPr>
          <w:b/>
          <w:sz w:val="34"/>
          <w:szCs w:val="34"/>
        </w:rPr>
      </w:pPr>
      <w:bookmarkStart w:id="0" w:name="_9i7jvrjkivjs" w:colFirst="0" w:colLast="0"/>
      <w:bookmarkEnd w:id="0"/>
      <w:r>
        <w:rPr>
          <w:b/>
          <w:sz w:val="34"/>
          <w:szCs w:val="34"/>
        </w:rPr>
        <w:t>Technology-Enabled Activity Planning Document</w:t>
      </w:r>
    </w:p>
    <w:p w14:paraId="1882D51F" w14:textId="77777777" w:rsidR="00D8628B" w:rsidRDefault="00000000">
      <w:pPr>
        <w:rPr>
          <w:b/>
          <w:color w:val="000000"/>
          <w:sz w:val="26"/>
          <w:szCs w:val="26"/>
        </w:rPr>
      </w:pPr>
      <w:r>
        <w:t>This document may help you plan your creation, as well as encouraging you to estimate how much time you will need to invest.</w:t>
      </w:r>
    </w:p>
    <w:tbl>
      <w:tblPr>
        <w:tblStyle w:val="a"/>
        <w:tblW w:w="90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86"/>
        <w:gridCol w:w="6739"/>
      </w:tblGrid>
      <w:tr w:rsidR="00D8628B" w14:paraId="339B4F41" w14:textId="77777777">
        <w:trPr>
          <w:trHeight w:val="760"/>
        </w:trPr>
        <w:tc>
          <w:tcPr>
            <w:tcW w:w="22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6D529" w14:textId="77777777" w:rsidR="00D8628B" w:rsidRDefault="00000000">
            <w:r>
              <w:t>Title:</w:t>
            </w:r>
          </w:p>
        </w:tc>
        <w:tc>
          <w:tcPr>
            <w:tcW w:w="673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2DBE6" w14:textId="77777777" w:rsidR="00C947A3" w:rsidRDefault="00C947A3">
            <w:pPr>
              <w:rPr>
                <w:i/>
              </w:rPr>
            </w:pPr>
            <w:r>
              <w:rPr>
                <w:i/>
              </w:rPr>
              <w:t xml:space="preserve">Group work facilitation on the Passport database </w:t>
            </w:r>
            <w:proofErr w:type="gramStart"/>
            <w:r>
              <w:rPr>
                <w:i/>
              </w:rPr>
              <w:t>tool</w:t>
            </w:r>
            <w:proofErr w:type="gramEnd"/>
          </w:p>
          <w:p w14:paraId="165D4C60" w14:textId="0298D4A5" w:rsidR="00746073" w:rsidRDefault="00000000">
            <w:pPr>
              <w:rPr>
                <w:i/>
              </w:rPr>
            </w:pPr>
            <w:hyperlink r:id="rId5" w:history="1">
              <w:r w:rsidR="00746073" w:rsidRPr="00471C4F">
                <w:rPr>
                  <w:rStyle w:val="Hyperlink"/>
                  <w:i/>
                </w:rPr>
                <w:t>https://www-portal-euromonitor-com.stlawrence.idm.oclc.org/magazine/homemain/</w:t>
              </w:r>
            </w:hyperlink>
          </w:p>
          <w:p w14:paraId="489C6A00" w14:textId="24B028A7" w:rsidR="00746073" w:rsidRDefault="00746073">
            <w:pPr>
              <w:rPr>
                <w:i/>
              </w:rPr>
            </w:pPr>
            <w:r>
              <w:rPr>
                <w:i/>
              </w:rPr>
              <w:t xml:space="preserve">the portal can </w:t>
            </w:r>
            <w:r w:rsidR="004627F3">
              <w:rPr>
                <w:i/>
              </w:rPr>
              <w:t>be accessed</w:t>
            </w:r>
            <w:r>
              <w:rPr>
                <w:i/>
              </w:rPr>
              <w:t xml:space="preserve"> via the institute where I teach. </w:t>
            </w:r>
          </w:p>
        </w:tc>
      </w:tr>
      <w:tr w:rsidR="00D8628B" w14:paraId="54165CBC" w14:textId="77777777">
        <w:trPr>
          <w:trHeight w:val="760"/>
        </w:trPr>
        <w:tc>
          <w:tcPr>
            <w:tcW w:w="228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C2E80" w14:textId="77777777" w:rsidR="00D8628B" w:rsidRDefault="00000000">
            <w:r>
              <w:t>Tool using:</w:t>
            </w:r>
          </w:p>
        </w:tc>
        <w:tc>
          <w:tcPr>
            <w:tcW w:w="673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0E60D" w14:textId="2DB17FE4" w:rsidR="00C947A3" w:rsidRDefault="004627F3">
            <w:r>
              <w:t>International Business</w:t>
            </w:r>
            <w:r w:rsidR="00675313">
              <w:t xml:space="preserve"> research and markets’ analysis </w:t>
            </w:r>
          </w:p>
        </w:tc>
      </w:tr>
      <w:tr w:rsidR="00D8628B" w14:paraId="35B29672" w14:textId="77777777">
        <w:trPr>
          <w:trHeight w:val="1540"/>
        </w:trPr>
        <w:tc>
          <w:tcPr>
            <w:tcW w:w="228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0743B" w14:textId="77777777" w:rsidR="00D8628B" w:rsidRDefault="00000000">
            <w:r>
              <w:t>Idea:</w:t>
            </w:r>
          </w:p>
        </w:tc>
        <w:tc>
          <w:tcPr>
            <w:tcW w:w="673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EAC11" w14:textId="77777777" w:rsidR="004627F3" w:rsidRDefault="004627F3" w:rsidP="004627F3">
            <w:r>
              <w:t xml:space="preserve">The purpose of this tool is to facilitate collaborative use of the Passport Database software among student groups, allowing them to support and enhance each other's decision-making and search criteria. </w:t>
            </w:r>
          </w:p>
          <w:p w14:paraId="3BA7F6C4" w14:textId="55ABD0B5" w:rsidR="00C947A3" w:rsidRDefault="004627F3" w:rsidP="004627F3">
            <w:r>
              <w:t>While individual students can utilize the tool for a single session without the ability to save or share outcomes, I envision the Passport software being accessed through shared group credentials, enabling real-time sharing of search and decision-making activities akin to Google Docs.</w:t>
            </w:r>
          </w:p>
        </w:tc>
      </w:tr>
      <w:tr w:rsidR="00D8628B" w14:paraId="50594531" w14:textId="77777777">
        <w:trPr>
          <w:trHeight w:val="1680"/>
        </w:trPr>
        <w:tc>
          <w:tcPr>
            <w:tcW w:w="228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253B4" w14:textId="77777777" w:rsidR="00D8628B" w:rsidRDefault="00000000">
            <w:r>
              <w:t>Curriculum integration:</w:t>
            </w:r>
          </w:p>
        </w:tc>
        <w:tc>
          <w:tcPr>
            <w:tcW w:w="673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9F27D" w14:textId="4828FA73" w:rsidR="00D8628B" w:rsidRDefault="00000000">
            <w:r>
              <w:t>[</w:t>
            </w:r>
            <w:r>
              <w:rPr>
                <w:i/>
              </w:rPr>
              <w:t>List any curriculum concepts/skills/activities that the tech creation will either include, assess</w:t>
            </w:r>
            <w:r w:rsidR="00675313">
              <w:rPr>
                <w:i/>
              </w:rPr>
              <w:t>,</w:t>
            </w:r>
            <w:r>
              <w:rPr>
                <w:i/>
              </w:rPr>
              <w:t xml:space="preserve"> or build </w:t>
            </w:r>
            <w:proofErr w:type="gramStart"/>
            <w:r>
              <w:rPr>
                <w:i/>
              </w:rPr>
              <w:t xml:space="preserve">upon </w:t>
            </w:r>
            <w:r>
              <w:t>]</w:t>
            </w:r>
            <w:proofErr w:type="gramEnd"/>
          </w:p>
          <w:p w14:paraId="7FC860A3" w14:textId="1519E21C" w:rsidR="00C947A3" w:rsidRDefault="00746073">
            <w:r>
              <w:t xml:space="preserve">The development would require the following </w:t>
            </w:r>
            <w:proofErr w:type="gramStart"/>
            <w:r>
              <w:t>skills</w:t>
            </w:r>
            <w:proofErr w:type="gramEnd"/>
          </w:p>
          <w:p w14:paraId="3EA6E724" w14:textId="6CA24CB5" w:rsidR="00746073" w:rsidRDefault="00746073" w:rsidP="00746073">
            <w:pPr>
              <w:pStyle w:val="ListParagraph"/>
              <w:numPr>
                <w:ilvl w:val="0"/>
                <w:numId w:val="1"/>
              </w:numPr>
            </w:pPr>
            <w:r>
              <w:t xml:space="preserve">Knowledge about the Passport software in terms of navigation and search capabilities. </w:t>
            </w:r>
          </w:p>
          <w:p w14:paraId="29C0FB86" w14:textId="21D01E59" w:rsidR="00746073" w:rsidRDefault="00746073" w:rsidP="00746073">
            <w:pPr>
              <w:pStyle w:val="ListParagraph"/>
              <w:numPr>
                <w:ilvl w:val="0"/>
                <w:numId w:val="1"/>
              </w:numPr>
            </w:pPr>
            <w:r>
              <w:t xml:space="preserve">Coding skills to integrate the software’s API in a </w:t>
            </w:r>
            <w:r w:rsidR="00675313">
              <w:t xml:space="preserve">shareable </w:t>
            </w:r>
            <w:r>
              <w:t xml:space="preserve">account for </w:t>
            </w:r>
            <w:r w:rsidR="00845652">
              <w:t>multiple users</w:t>
            </w:r>
            <w:r>
              <w:t xml:space="preserve">. </w:t>
            </w:r>
          </w:p>
          <w:p w14:paraId="4E91F462" w14:textId="7B62821C" w:rsidR="00845652" w:rsidRDefault="00845652" w:rsidP="00845652">
            <w:pPr>
              <w:pStyle w:val="ListParagraph"/>
              <w:numPr>
                <w:ilvl w:val="0"/>
                <w:numId w:val="1"/>
              </w:numPr>
            </w:pPr>
            <w:r>
              <w:t xml:space="preserve">Permissions from the software owner – via the institution  </w:t>
            </w:r>
          </w:p>
        </w:tc>
      </w:tr>
    </w:tbl>
    <w:p w14:paraId="0BC050BB" w14:textId="77777777" w:rsidR="00D8628B" w:rsidRDefault="00D8628B"/>
    <w:p w14:paraId="6BE5C6EF" w14:textId="77777777" w:rsidR="00D8628B" w:rsidRDefault="00000000">
      <w:r>
        <w:t>Now</w:t>
      </w:r>
      <w:r>
        <w:rPr>
          <w:b/>
        </w:rPr>
        <w:t>,</w:t>
      </w:r>
      <w:r>
        <w:rPr>
          <w:b/>
          <w:sz w:val="24"/>
          <w:szCs w:val="24"/>
        </w:rPr>
        <w:t xml:space="preserve"> </w:t>
      </w:r>
      <w:r>
        <w:t>identify what tasks are involved in your creation and estimate how much time it will take to complete them. It’s not a commitment to a particular approach, rather a guide for you to anticipate what will be required.</w:t>
      </w:r>
    </w:p>
    <w:p w14:paraId="690DB715" w14:textId="77777777" w:rsidR="00D8628B" w:rsidRDefault="00000000">
      <w:r>
        <w:t>Enter an ‘X’ in any column next to a task your creation will entail, and then predict how long it will take you to do (in hours).</w:t>
      </w:r>
    </w:p>
    <w:tbl>
      <w:tblPr>
        <w:tblStyle w:val="a0"/>
        <w:tblW w:w="90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68"/>
        <w:gridCol w:w="5894"/>
        <w:gridCol w:w="2063"/>
      </w:tblGrid>
      <w:tr w:rsidR="00D8628B" w14:paraId="3D7C3794" w14:textId="77777777">
        <w:trPr>
          <w:trHeight w:val="760"/>
        </w:trPr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58EFF" w14:textId="77777777" w:rsidR="00D8628B" w:rsidRDefault="00000000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[ </w:t>
            </w:r>
            <w:proofErr w:type="gramStart"/>
            <w:r>
              <w:rPr>
                <w:b/>
                <w:color w:val="FFFFFF"/>
              </w:rPr>
              <w:t>X ]</w:t>
            </w:r>
            <w:proofErr w:type="gramEnd"/>
          </w:p>
        </w:tc>
        <w:tc>
          <w:tcPr>
            <w:tcW w:w="589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BBBD4" w14:textId="77777777" w:rsidR="00D8628B" w:rsidRDefault="00000000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ask</w:t>
            </w:r>
          </w:p>
        </w:tc>
        <w:tc>
          <w:tcPr>
            <w:tcW w:w="206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1A322" w14:textId="77777777" w:rsidR="00D8628B" w:rsidRDefault="00000000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st. time (in hrs)</w:t>
            </w:r>
          </w:p>
        </w:tc>
      </w:tr>
      <w:tr w:rsidR="00D8628B" w14:paraId="19D27DC1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48F65" w14:textId="77777777" w:rsidR="00D8628B" w:rsidRDefault="00000000">
            <w:pPr>
              <w:jc w:val="center"/>
            </w:pPr>
            <w:r>
              <w:t xml:space="preserve"> </w:t>
            </w:r>
            <w:r w:rsidR="00725A87">
              <w:t>X</w:t>
            </w:r>
          </w:p>
          <w:p w14:paraId="08AFB7CA" w14:textId="77777777" w:rsidR="00725A87" w:rsidRDefault="00725A87">
            <w:pPr>
              <w:jc w:val="center"/>
            </w:pPr>
          </w:p>
          <w:p w14:paraId="1FF5C6FC" w14:textId="77777777" w:rsidR="00FE1A12" w:rsidRDefault="00FE1A12">
            <w:pPr>
              <w:jc w:val="center"/>
            </w:pPr>
          </w:p>
          <w:p w14:paraId="72A82E31" w14:textId="77777777" w:rsidR="00725A87" w:rsidRDefault="00725A87">
            <w:pPr>
              <w:jc w:val="center"/>
            </w:pPr>
          </w:p>
          <w:p w14:paraId="616CF5B7" w14:textId="3900F786" w:rsidR="00725A87" w:rsidRDefault="00725A87">
            <w:pPr>
              <w:jc w:val="center"/>
            </w:pPr>
            <w:r>
              <w:t>X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8C70F" w14:textId="3B0E9BFA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 xml:space="preserve">Pre-knowledge assessment </w:t>
            </w:r>
            <w:r w:rsidR="00FE1A12">
              <w:t xml:space="preserve">design </w:t>
            </w:r>
            <w:r>
              <w:t>for students</w:t>
            </w:r>
          </w:p>
          <w:p w14:paraId="31624B67" w14:textId="671CD781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>Consultations with the relevant entities, authorities</w:t>
            </w:r>
            <w:r w:rsidR="00675313">
              <w:t>,</w:t>
            </w:r>
            <w:r>
              <w:t xml:space="preserve"> and institutions</w:t>
            </w:r>
          </w:p>
          <w:p w14:paraId="4F3AF47B" w14:textId="77777777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 xml:space="preserve">Permissions and approvals. </w:t>
            </w:r>
          </w:p>
          <w:p w14:paraId="13BB68BD" w14:textId="2DA348C4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 xml:space="preserve">Platform design </w:t>
            </w:r>
          </w:p>
          <w:p w14:paraId="1D7D3536" w14:textId="618811B3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 xml:space="preserve">Platform development  </w:t>
            </w:r>
          </w:p>
          <w:p w14:paraId="5CD3E215" w14:textId="56C0D9F8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Draft and light use</w:t>
            </w:r>
          </w:p>
          <w:p w14:paraId="47951951" w14:textId="3F76E812" w:rsidR="00271F1D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 xml:space="preserve">Training students and faculty members </w:t>
            </w:r>
          </w:p>
          <w:p w14:paraId="712DE170" w14:textId="77777777" w:rsidR="00D8628B" w:rsidRDefault="00271F1D" w:rsidP="00271F1D">
            <w:pPr>
              <w:pStyle w:val="ListParagraph"/>
              <w:numPr>
                <w:ilvl w:val="0"/>
                <w:numId w:val="1"/>
              </w:numPr>
            </w:pPr>
            <w:r>
              <w:t>Developing and updating the list of authorized users</w:t>
            </w:r>
          </w:p>
          <w:p w14:paraId="2C1B5C3A" w14:textId="6BC3FF3C" w:rsidR="00271F1D" w:rsidRDefault="00C03202" w:rsidP="00271F1D">
            <w:pPr>
              <w:pStyle w:val="ListParagraph"/>
              <w:numPr>
                <w:ilvl w:val="0"/>
                <w:numId w:val="1"/>
              </w:numPr>
            </w:pPr>
            <w:r>
              <w:t>Post-launching</w:t>
            </w:r>
            <w:r w:rsidR="00271F1D">
              <w:t xml:space="preserve"> activities 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0BC79" w14:textId="77317196" w:rsidR="00D8628B" w:rsidRDefault="00FE1A12">
            <w:r>
              <w:lastRenderedPageBreak/>
              <w:t>2 hrs</w:t>
            </w:r>
          </w:p>
          <w:p w14:paraId="40A3584C" w14:textId="77777777" w:rsidR="00FE1A12" w:rsidRDefault="00FE1A12"/>
          <w:p w14:paraId="0D90FEAD" w14:textId="77777777" w:rsidR="00FE1A12" w:rsidRDefault="00FE1A12"/>
          <w:p w14:paraId="67925795" w14:textId="77777777" w:rsidR="00FE1A12" w:rsidRDefault="00FE1A12"/>
          <w:p w14:paraId="30ADE261" w14:textId="2667CD08" w:rsidR="00FE1A12" w:rsidRDefault="00FE1A12">
            <w:r>
              <w:t>8 hrs</w:t>
            </w:r>
          </w:p>
        </w:tc>
      </w:tr>
      <w:tr w:rsidR="00D8628B" w14:paraId="2DA70A59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F18C6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4187E" w14:textId="77777777" w:rsidR="00D8628B" w:rsidRDefault="00000000">
            <w:r>
              <w:t xml:space="preserve">Conduct </w:t>
            </w:r>
            <w:proofErr w:type="gramStart"/>
            <w:r>
              <w:t>research</w:t>
            </w:r>
            <w:proofErr w:type="gramEnd"/>
          </w:p>
          <w:p w14:paraId="18D63E98" w14:textId="29AA5BB1" w:rsidR="001A3AA0" w:rsidRDefault="00675313" w:rsidP="00C03202">
            <w:pPr>
              <w:pStyle w:val="ListParagraph"/>
              <w:numPr>
                <w:ilvl w:val="0"/>
                <w:numId w:val="1"/>
              </w:numPr>
            </w:pPr>
            <w:r>
              <w:t xml:space="preserve">Comparison </w:t>
            </w:r>
            <w:r w:rsidR="001A3AA0">
              <w:t xml:space="preserve">with similar platforms 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C1ED0" w14:textId="540101E9" w:rsidR="00D8628B" w:rsidRDefault="001A3AA0">
            <w:r>
              <w:t xml:space="preserve">5 hrs </w:t>
            </w:r>
          </w:p>
        </w:tc>
      </w:tr>
      <w:tr w:rsidR="00D8628B" w14:paraId="08322201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4CAAD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04096" w14:textId="77777777" w:rsidR="00D8628B" w:rsidRDefault="00000000">
            <w:pPr>
              <w:rPr>
                <w:color w:val="1155CC"/>
                <w:u w:val="single"/>
              </w:rPr>
            </w:pPr>
            <w:hyperlink r:id="rId6" w:history="1">
              <w:r>
                <w:rPr>
                  <w:color w:val="1155CC"/>
                  <w:u w:val="single"/>
                </w:rPr>
                <w:t>Storyboard</w:t>
              </w:r>
            </w:hyperlink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AB081" w14:textId="77777777" w:rsidR="00D8628B" w:rsidRDefault="00000000">
            <w:r>
              <w:t xml:space="preserve"> </w:t>
            </w:r>
          </w:p>
        </w:tc>
      </w:tr>
      <w:tr w:rsidR="00D8628B" w14:paraId="2FBECFE3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F2B60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FBF65" w14:textId="77777777" w:rsidR="00D8628B" w:rsidRDefault="00000000">
            <w:r>
              <w:t>Write script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E3E09" w14:textId="77777777" w:rsidR="00D8628B" w:rsidRDefault="00000000">
            <w:r>
              <w:t xml:space="preserve"> </w:t>
            </w:r>
          </w:p>
        </w:tc>
      </w:tr>
      <w:tr w:rsidR="00D8628B" w14:paraId="0B4FC2F0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A119B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CFC02" w14:textId="341CC7FF" w:rsidR="00C03202" w:rsidRDefault="00000000" w:rsidP="00C03202">
            <w:pPr>
              <w:pStyle w:val="ListParagraph"/>
              <w:numPr>
                <w:ilvl w:val="0"/>
                <w:numId w:val="1"/>
              </w:numPr>
            </w:pPr>
            <w:r>
              <w:t>Find graphics (don’t forget to attribute!)</w:t>
            </w:r>
          </w:p>
          <w:p w14:paraId="20648319" w14:textId="22F0886B" w:rsidR="00C03202" w:rsidRDefault="00C03202" w:rsidP="00C03202">
            <w:pPr>
              <w:pStyle w:val="ListParagraph"/>
              <w:numPr>
                <w:ilvl w:val="0"/>
                <w:numId w:val="1"/>
              </w:numPr>
            </w:pPr>
            <w:r>
              <w:t>Include the existing tool interface.</w:t>
            </w:r>
          </w:p>
          <w:p w14:paraId="320DFA53" w14:textId="5CCB7255" w:rsidR="00C03202" w:rsidRDefault="00C03202" w:rsidP="00C03202">
            <w:pPr>
              <w:pStyle w:val="ListParagraph"/>
              <w:numPr>
                <w:ilvl w:val="0"/>
                <w:numId w:val="1"/>
              </w:numPr>
            </w:pPr>
            <w:r>
              <w:t>Find a multi-user cloud platform graphics.</w:t>
            </w:r>
          </w:p>
          <w:p w14:paraId="3CC22E7E" w14:textId="77777777" w:rsidR="006148B3" w:rsidRDefault="006148B3" w:rsidP="00C03202"/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E60AF" w14:textId="5A58748C" w:rsidR="00D8628B" w:rsidRDefault="00000000">
            <w:r>
              <w:t xml:space="preserve"> </w:t>
            </w:r>
            <w:r w:rsidR="00C03202">
              <w:t>2 hrs</w:t>
            </w:r>
          </w:p>
        </w:tc>
      </w:tr>
      <w:tr w:rsidR="00D8628B" w14:paraId="7881DCBF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62EDC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9A6A8" w14:textId="77777777" w:rsidR="00D8628B" w:rsidRDefault="00000000">
            <w:r>
              <w:t xml:space="preserve">Create </w:t>
            </w:r>
            <w:proofErr w:type="gramStart"/>
            <w:r>
              <w:t>graphics</w:t>
            </w:r>
            <w:proofErr w:type="gramEnd"/>
          </w:p>
          <w:p w14:paraId="0B2928E9" w14:textId="1B9AA085" w:rsidR="006148B3" w:rsidRDefault="00544703" w:rsidP="00C03202">
            <w:pPr>
              <w:pStyle w:val="ListParagraph"/>
              <w:numPr>
                <w:ilvl w:val="0"/>
                <w:numId w:val="2"/>
              </w:numPr>
            </w:pPr>
            <w:r>
              <w:t xml:space="preserve">Annotate </w:t>
            </w:r>
            <w:r w:rsidR="006148B3">
              <w:t xml:space="preserve">the </w:t>
            </w:r>
            <w:r>
              <w:t xml:space="preserve">existing </w:t>
            </w:r>
            <w:r w:rsidR="006148B3">
              <w:t>interface</w:t>
            </w:r>
            <w:r w:rsidR="00C03202">
              <w:t>.</w:t>
            </w:r>
            <w:r w:rsidR="006148B3">
              <w:t xml:space="preserve"> </w:t>
            </w:r>
          </w:p>
          <w:p w14:paraId="38705958" w14:textId="612D7002" w:rsidR="006148B3" w:rsidRDefault="00C03202" w:rsidP="00C03202">
            <w:pPr>
              <w:pStyle w:val="ListParagraph"/>
              <w:numPr>
                <w:ilvl w:val="0"/>
                <w:numId w:val="2"/>
              </w:numPr>
            </w:pPr>
            <w:r>
              <w:t>C</w:t>
            </w:r>
            <w:r w:rsidR="006148B3">
              <w:t>reate relevant mind maps to show the points of work and integrated design</w:t>
            </w:r>
            <w:r>
              <w:t>.</w:t>
            </w:r>
            <w:r w:rsidR="006148B3">
              <w:t xml:space="preserve"> 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055A1" w14:textId="34CF4576" w:rsidR="00D8628B" w:rsidRDefault="00000000">
            <w:r>
              <w:t xml:space="preserve"> </w:t>
            </w:r>
          </w:p>
        </w:tc>
      </w:tr>
      <w:tr w:rsidR="00D8628B" w14:paraId="224D902E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E94BB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CA1D3" w14:textId="77777777" w:rsidR="00D8628B" w:rsidRDefault="00000000">
            <w:r>
              <w:t>Record &amp; edit audio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8F7F7" w14:textId="77777777" w:rsidR="00D8628B" w:rsidRDefault="00000000">
            <w:r>
              <w:t xml:space="preserve"> </w:t>
            </w:r>
          </w:p>
        </w:tc>
      </w:tr>
      <w:tr w:rsidR="00D8628B" w14:paraId="7EF26290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0F933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4CDC0" w14:textId="77777777" w:rsidR="00D8628B" w:rsidRDefault="00000000">
            <w:r>
              <w:t>Record &amp; edit video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62FBE" w14:textId="77777777" w:rsidR="00D8628B" w:rsidRDefault="00000000">
            <w:r>
              <w:t xml:space="preserve"> </w:t>
            </w:r>
          </w:p>
        </w:tc>
      </w:tr>
      <w:tr w:rsidR="00D8628B" w14:paraId="663D32AB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C26A6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37D5A" w14:textId="77777777" w:rsidR="00D8628B" w:rsidRDefault="00000000">
            <w:r>
              <w:t>Write copy (text)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CD7BC" w14:textId="77777777" w:rsidR="00D8628B" w:rsidRDefault="00000000">
            <w:r>
              <w:t xml:space="preserve"> </w:t>
            </w:r>
          </w:p>
        </w:tc>
      </w:tr>
      <w:tr w:rsidR="00D8628B" w14:paraId="40C29DE5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DAF33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712A3" w14:textId="77777777" w:rsidR="00D8628B" w:rsidRDefault="00000000">
            <w:r>
              <w:t>Design website (or style web authoring tool, like Scalar or Prezi)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2F29E" w14:textId="77777777" w:rsidR="00D8628B" w:rsidRDefault="00000000">
            <w:r>
              <w:t xml:space="preserve"> </w:t>
            </w:r>
          </w:p>
        </w:tc>
      </w:tr>
      <w:tr w:rsidR="00D8628B" w14:paraId="2A8404A0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035D5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B26C11" w14:textId="77777777" w:rsidR="00D8628B" w:rsidRDefault="00000000">
            <w:r>
              <w:t xml:space="preserve">Write </w:t>
            </w:r>
            <w:proofErr w:type="gramStart"/>
            <w:r>
              <w:t>code</w:t>
            </w:r>
            <w:proofErr w:type="gramEnd"/>
          </w:p>
          <w:p w14:paraId="258DE57A" w14:textId="0F2D5659" w:rsidR="00544703" w:rsidRDefault="00544703">
            <w:r>
              <w:t xml:space="preserve">I expect it to take days 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93C88" w14:textId="67CF93D7" w:rsidR="00D8628B" w:rsidRDefault="00000000">
            <w:r>
              <w:t xml:space="preserve"> </w:t>
            </w:r>
            <w:r w:rsidR="00544703">
              <w:t>60 hrs</w:t>
            </w:r>
          </w:p>
        </w:tc>
      </w:tr>
      <w:tr w:rsidR="00D8628B" w14:paraId="7C6B2037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23216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23A7A" w14:textId="77777777" w:rsidR="00D8628B" w:rsidRDefault="00000000">
            <w:r>
              <w:t>Identify and remedy any accessibility barriers (e.g. captioning)</w:t>
            </w:r>
          </w:p>
          <w:p w14:paraId="4038462A" w14:textId="59565E5C" w:rsidR="00544703" w:rsidRDefault="00544703"/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8A0BC" w14:textId="77777777" w:rsidR="00D8628B" w:rsidRDefault="00000000">
            <w:r>
              <w:t xml:space="preserve"> </w:t>
            </w:r>
          </w:p>
        </w:tc>
      </w:tr>
      <w:tr w:rsidR="00D8628B" w14:paraId="50AA7A03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FC89B" w14:textId="77777777" w:rsidR="00D8628B" w:rsidRDefault="00000000">
            <w:pPr>
              <w:jc w:val="center"/>
            </w:pPr>
            <w:r>
              <w:lastRenderedPageBreak/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665B9" w14:textId="77777777" w:rsidR="00D8628B" w:rsidRDefault="00000000">
            <w:r>
              <w:t xml:space="preserve">Review for </w:t>
            </w:r>
            <w:proofErr w:type="gramStart"/>
            <w:r>
              <w:t>errors</w:t>
            </w:r>
            <w:proofErr w:type="gramEnd"/>
          </w:p>
          <w:p w14:paraId="3C7FA811" w14:textId="193F8DCE" w:rsidR="00544703" w:rsidRDefault="00544703">
            <w:r>
              <w:t xml:space="preserve">Conduct a light test with existing users at different locations, i.e., different campuses belonging to the same institute. 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F7224" w14:textId="1CC0B0B9" w:rsidR="00D8628B" w:rsidRDefault="00000000">
            <w:r>
              <w:t xml:space="preserve"> </w:t>
            </w:r>
            <w:r w:rsidR="00544703">
              <w:t xml:space="preserve">16 hrs </w:t>
            </w:r>
          </w:p>
        </w:tc>
      </w:tr>
      <w:tr w:rsidR="00D8628B" w14:paraId="0B301E91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7A200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EBCD5" w14:textId="77777777" w:rsidR="00D8628B" w:rsidRDefault="00000000">
            <w:r>
              <w:t>Other: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F0142" w14:textId="77777777" w:rsidR="00D8628B" w:rsidRDefault="00000000">
            <w:r>
              <w:t xml:space="preserve"> </w:t>
            </w:r>
          </w:p>
        </w:tc>
      </w:tr>
      <w:tr w:rsidR="00D8628B" w14:paraId="436E5AC7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14F21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9681" w14:textId="77777777" w:rsidR="00D8628B" w:rsidRDefault="00000000">
            <w:r>
              <w:t>Other: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BB3D2" w14:textId="77777777" w:rsidR="00D8628B" w:rsidRDefault="00000000">
            <w:r>
              <w:t xml:space="preserve"> </w:t>
            </w:r>
          </w:p>
        </w:tc>
      </w:tr>
      <w:tr w:rsidR="00D8628B" w14:paraId="71BCBBA0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D55D0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1FE61" w14:textId="77777777" w:rsidR="00D8628B" w:rsidRDefault="00000000">
            <w:r>
              <w:t>Other: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8A5C8" w14:textId="77777777" w:rsidR="00D8628B" w:rsidRDefault="00000000">
            <w:r>
              <w:t xml:space="preserve"> </w:t>
            </w:r>
          </w:p>
        </w:tc>
      </w:tr>
      <w:tr w:rsidR="00D8628B" w14:paraId="3BC8F666" w14:textId="77777777">
        <w:trPr>
          <w:trHeight w:val="760"/>
        </w:trPr>
        <w:tc>
          <w:tcPr>
            <w:tcW w:w="106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6DE63" w14:textId="77777777" w:rsidR="00D8628B" w:rsidRDefault="00000000">
            <w:pPr>
              <w:jc w:val="center"/>
            </w:pPr>
            <w:r>
              <w:t xml:space="preserve"> </w:t>
            </w:r>
          </w:p>
        </w:tc>
        <w:tc>
          <w:tcPr>
            <w:tcW w:w="589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E6026" w14:textId="77777777" w:rsidR="00D8628B" w:rsidRDefault="00000000">
            <w:r>
              <w:t>Other:</w:t>
            </w:r>
          </w:p>
        </w:tc>
        <w:tc>
          <w:tcPr>
            <w:tcW w:w="20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B3FBC" w14:textId="77777777" w:rsidR="00D8628B" w:rsidRDefault="00000000">
            <w:r>
              <w:t xml:space="preserve"> </w:t>
            </w:r>
          </w:p>
        </w:tc>
      </w:tr>
    </w:tbl>
    <w:p w14:paraId="27A17E7F" w14:textId="77777777" w:rsidR="00D8628B" w:rsidRDefault="00000000">
      <w:r>
        <w:t xml:space="preserve"> </w:t>
      </w:r>
    </w:p>
    <w:p w14:paraId="797EA700" w14:textId="77777777" w:rsidR="00D8628B" w:rsidRDefault="00D8628B"/>
    <w:sectPr w:rsidR="00D8628B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77D8A"/>
    <w:multiLevelType w:val="hybridMultilevel"/>
    <w:tmpl w:val="C540A4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C0E36"/>
    <w:multiLevelType w:val="hybridMultilevel"/>
    <w:tmpl w:val="C6A8A3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063448">
    <w:abstractNumId w:val="1"/>
  </w:num>
  <w:num w:numId="2" w16cid:durableId="1308708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tLAwMzYzMLIwMTJU0lEKTi0uzszPAykwqgUA6JsWwCwAAAA="/>
  </w:docVars>
  <w:rsids>
    <w:rsidRoot w:val="00D8628B"/>
    <w:rsid w:val="001A3AA0"/>
    <w:rsid w:val="00271F1D"/>
    <w:rsid w:val="004627E3"/>
    <w:rsid w:val="004627F3"/>
    <w:rsid w:val="00544703"/>
    <w:rsid w:val="006148B3"/>
    <w:rsid w:val="00675313"/>
    <w:rsid w:val="00725A87"/>
    <w:rsid w:val="00746073"/>
    <w:rsid w:val="00845652"/>
    <w:rsid w:val="0086725C"/>
    <w:rsid w:val="00C03202"/>
    <w:rsid w:val="00C947A3"/>
    <w:rsid w:val="00D8628B"/>
    <w:rsid w:val="00E44B8B"/>
    <w:rsid w:val="00FE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FFF9DE"/>
  <w15:docId w15:val="{C44914AD-1513-457B-96E1-A79F6790B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74607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0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460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toryboard" TargetMode="External"/><Relationship Id="rId5" Type="http://schemas.openxmlformats.org/officeDocument/2006/relationships/hyperlink" Target="https://www-portal-euromonitor-com.stlawrence.idm.oclc.org/magazine/homemai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23</Words>
  <Characters>2408</Characters>
  <Application>Microsoft Office Word</Application>
  <DocSecurity>0</DocSecurity>
  <Lines>1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ay Aswad</dc:creator>
  <cp:lastModifiedBy>ODAY</cp:lastModifiedBy>
  <cp:revision>4</cp:revision>
  <dcterms:created xsi:type="dcterms:W3CDTF">2024-02-20T12:22:00Z</dcterms:created>
  <dcterms:modified xsi:type="dcterms:W3CDTF">2024-02-2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0839bcaf4a2aa9945689f611092df256831261eb7502d86c921e18ea984ce3</vt:lpwstr>
  </property>
</Properties>
</file>